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B9803" w14:textId="77777777" w:rsidR="00403B72" w:rsidRPr="000D49E5" w:rsidRDefault="00403B72" w:rsidP="00F95A9C">
      <w:pPr>
        <w:pStyle w:val="Body"/>
        <w:jc w:val="right"/>
        <w:rPr>
          <w:rFonts w:cs="Times New Roman"/>
          <w:b/>
          <w:bCs/>
          <w:lang w:val="en-US"/>
        </w:rPr>
      </w:pPr>
      <w:r w:rsidRPr="000D49E5">
        <w:rPr>
          <w:rFonts w:cs="Times New Roman"/>
          <w:b/>
          <w:bCs/>
          <w:lang w:val="en-US"/>
        </w:rPr>
        <w:t>NAME OF CORRESPONDING AUTHOR</w:t>
      </w:r>
    </w:p>
    <w:p w14:paraId="18DA08A7" w14:textId="421BED36" w:rsidR="00D106B8" w:rsidRPr="000D49E5" w:rsidRDefault="00403B72" w:rsidP="00F95A9C">
      <w:pPr>
        <w:jc w:val="right"/>
        <w:rPr>
          <w:rFonts w:cs="Times New Roman"/>
          <w:b/>
          <w:bCs/>
        </w:rPr>
      </w:pPr>
      <w:r w:rsidRPr="000D49E5">
        <w:rPr>
          <w:rFonts w:cs="Times New Roman"/>
          <w:b/>
          <w:bCs/>
        </w:rPr>
        <w:t>FULL ADDRESS OF CORRESPONDING AUTHOR</w:t>
      </w:r>
    </w:p>
    <w:p w14:paraId="446815D8" w14:textId="77777777" w:rsidR="00403B72" w:rsidRPr="000D49E5" w:rsidRDefault="00403B72" w:rsidP="00F95A9C">
      <w:pPr>
        <w:jc w:val="right"/>
        <w:rPr>
          <w:rFonts w:cs="Times New Roman"/>
        </w:rPr>
      </w:pPr>
    </w:p>
    <w:p w14:paraId="7F8AB5FF" w14:textId="218C091A" w:rsidR="00D106B8" w:rsidRPr="000D49E5" w:rsidRDefault="001F4619" w:rsidP="00F95A9C">
      <w:pPr>
        <w:rPr>
          <w:rFonts w:cs="Times New Roman"/>
          <w:b/>
          <w:bCs/>
        </w:rPr>
      </w:pPr>
      <w:r w:rsidRPr="000D49E5">
        <w:rPr>
          <w:rFonts w:cs="Times New Roman"/>
          <w:b/>
          <w:bCs/>
          <w:noProof/>
        </w:rPr>
        <w:t>DATE</w:t>
      </w:r>
    </w:p>
    <w:p w14:paraId="2CE1CA07" w14:textId="77777777" w:rsidR="00D02308" w:rsidRPr="000D49E5" w:rsidRDefault="00D02308" w:rsidP="00F95A9C">
      <w:pPr>
        <w:rPr>
          <w:rFonts w:cs="Times New Roman"/>
        </w:rPr>
      </w:pPr>
    </w:p>
    <w:p w14:paraId="6D1033ED" w14:textId="77777777" w:rsidR="00D02308" w:rsidRPr="000D49E5" w:rsidRDefault="00D02308" w:rsidP="00F95A9C">
      <w:pPr>
        <w:rPr>
          <w:rFonts w:cs="Times New Roman"/>
        </w:rPr>
      </w:pPr>
    </w:p>
    <w:p w14:paraId="21A4EC95" w14:textId="01690441" w:rsidR="00024921" w:rsidRPr="000D49E5" w:rsidRDefault="00573065" w:rsidP="00F95A9C">
      <w:pPr>
        <w:rPr>
          <w:rFonts w:eastAsia="Times New Roman" w:cs="Times New Roman"/>
        </w:rPr>
      </w:pPr>
      <w:r w:rsidRPr="000D49E5">
        <w:rPr>
          <w:rFonts w:cs="Times New Roman"/>
        </w:rPr>
        <w:t xml:space="preserve">Dear </w:t>
      </w:r>
      <w:r w:rsidR="00E7145E" w:rsidRPr="000D49E5">
        <w:rPr>
          <w:rFonts w:cs="Times New Roman"/>
        </w:rPr>
        <w:t>E</w:t>
      </w:r>
      <w:r w:rsidRPr="000D49E5">
        <w:rPr>
          <w:rFonts w:cs="Times New Roman"/>
        </w:rPr>
        <w:t>ditors of</w:t>
      </w:r>
      <w:r w:rsidR="001F4619" w:rsidRPr="000D49E5">
        <w:rPr>
          <w:rFonts w:eastAsia="Times New Roman" w:cs="Times New Roman"/>
          <w:i/>
          <w:color w:val="222222"/>
          <w:shd w:val="clear" w:color="auto" w:fill="FFFFFF"/>
        </w:rPr>
        <w:t xml:space="preserve"> </w:t>
      </w:r>
      <w:r w:rsidR="001F4619" w:rsidRPr="000D49E5">
        <w:rPr>
          <w:rFonts w:eastAsia="Times New Roman" w:cs="Times New Roman"/>
          <w:b/>
          <w:bCs/>
          <w:iCs/>
          <w:color w:val="222222"/>
          <w:shd w:val="clear" w:color="auto" w:fill="FFFFFF"/>
        </w:rPr>
        <w:t>FILL IN NAME OF JOURNAL</w:t>
      </w:r>
      <w:r w:rsidR="000A59B5" w:rsidRPr="000D49E5">
        <w:rPr>
          <w:rFonts w:cs="Times New Roman"/>
        </w:rPr>
        <w:t>:</w:t>
      </w:r>
    </w:p>
    <w:p w14:paraId="4F14CFBE" w14:textId="77777777" w:rsidR="000A59B5" w:rsidRPr="000D49E5" w:rsidRDefault="000A59B5" w:rsidP="00F95A9C">
      <w:pPr>
        <w:rPr>
          <w:rFonts w:cs="Times New Roman"/>
        </w:rPr>
      </w:pPr>
    </w:p>
    <w:p w14:paraId="707B382F" w14:textId="11071DD0" w:rsidR="003662A7" w:rsidRPr="000D49E5" w:rsidRDefault="00B64BB3" w:rsidP="003662A7">
      <w:pPr>
        <w:pStyle w:val="NormalWeb"/>
        <w:shd w:val="clear" w:color="auto" w:fill="FFFFFF"/>
        <w:spacing w:before="0" w:beforeAutospacing="0" w:after="0" w:afterAutospacing="0"/>
        <w:contextualSpacing/>
      </w:pPr>
      <w:r w:rsidRPr="000D49E5">
        <w:t>I am</w:t>
      </w:r>
      <w:r w:rsidR="00A961AA" w:rsidRPr="000D49E5">
        <w:t xml:space="preserve"> pleased to</w:t>
      </w:r>
      <w:r w:rsidR="00D02308" w:rsidRPr="000D49E5">
        <w:t xml:space="preserve"> submit </w:t>
      </w:r>
      <w:r w:rsidR="00A961AA" w:rsidRPr="000D49E5">
        <w:t>our</w:t>
      </w:r>
      <w:r w:rsidR="00D02308" w:rsidRPr="000D49E5">
        <w:t xml:space="preserve"> </w:t>
      </w:r>
      <w:r w:rsidR="00A961AA" w:rsidRPr="000D49E5">
        <w:t>manuscript</w:t>
      </w:r>
      <w:r w:rsidR="00D02308" w:rsidRPr="000D49E5">
        <w:t xml:space="preserve">, </w:t>
      </w:r>
      <w:r w:rsidR="005C1305" w:rsidRPr="000D49E5">
        <w:t xml:space="preserve">entitled </w:t>
      </w:r>
      <w:r w:rsidR="00D02308" w:rsidRPr="000D49E5">
        <w:t>“</w:t>
      </w:r>
      <w:r w:rsidR="001F4619" w:rsidRPr="000D49E5">
        <w:rPr>
          <w:b/>
          <w:color w:val="000000" w:themeColor="text1"/>
          <w:shd w:val="clear" w:color="auto" w:fill="FFFFFF"/>
        </w:rPr>
        <w:t>FILL IN MANUSCRIPT NAME</w:t>
      </w:r>
      <w:r w:rsidR="00A961AA" w:rsidRPr="000D49E5">
        <w:t>,</w:t>
      </w:r>
      <w:r w:rsidR="00D02308" w:rsidRPr="000D49E5">
        <w:t>”</w:t>
      </w:r>
      <w:r w:rsidR="007F62E7" w:rsidRPr="000D49E5">
        <w:t xml:space="preserve"> for consideration </w:t>
      </w:r>
      <w:r w:rsidR="00A961AA" w:rsidRPr="000D49E5">
        <w:t>for publication</w:t>
      </w:r>
      <w:r w:rsidR="00523F16" w:rsidRPr="000D49E5">
        <w:t xml:space="preserve"> </w:t>
      </w:r>
      <w:r w:rsidR="00A961AA" w:rsidRPr="000D49E5">
        <w:t>in</w:t>
      </w:r>
      <w:r w:rsidR="001F4619" w:rsidRPr="000D49E5">
        <w:rPr>
          <w:iCs/>
          <w:color w:val="222222"/>
          <w:shd w:val="clear" w:color="auto" w:fill="FFFFFF"/>
        </w:rPr>
        <w:t xml:space="preserve"> </w:t>
      </w:r>
      <w:r w:rsidR="001F4619" w:rsidRPr="000D49E5">
        <w:rPr>
          <w:b/>
          <w:bCs/>
          <w:iCs/>
          <w:color w:val="222222"/>
          <w:shd w:val="clear" w:color="auto" w:fill="FFFFFF"/>
        </w:rPr>
        <w:t>FILL IN NAME OF JOURNAL</w:t>
      </w:r>
      <w:r w:rsidR="00D82EB7" w:rsidRPr="000D49E5">
        <w:rPr>
          <w:i/>
          <w:color w:val="222222"/>
          <w:shd w:val="clear" w:color="auto" w:fill="FFFFFF"/>
        </w:rPr>
        <w:t>.</w:t>
      </w:r>
    </w:p>
    <w:p w14:paraId="55AF092C" w14:textId="36FFD0F9" w:rsidR="00B61917" w:rsidRPr="000D49E5" w:rsidRDefault="00B61917" w:rsidP="003662A7">
      <w:pPr>
        <w:pStyle w:val="NormalWeb"/>
        <w:shd w:val="clear" w:color="auto" w:fill="FFFFFF"/>
        <w:spacing w:before="0" w:beforeAutospacing="0" w:after="0" w:afterAutospacing="0"/>
        <w:contextualSpacing/>
      </w:pPr>
    </w:p>
    <w:p w14:paraId="43BA2AAF" w14:textId="5A93FF90" w:rsidR="000A137A" w:rsidRPr="000D49E5" w:rsidRDefault="000D49E5" w:rsidP="00E20D18">
      <w:pPr>
        <w:pStyle w:val="NormalWeb"/>
        <w:shd w:val="clear" w:color="auto" w:fill="FFFFFF"/>
        <w:spacing w:before="0" w:beforeAutospacing="0" w:after="0" w:afterAutospacing="0"/>
        <w:contextualSpacing/>
        <w:rPr>
          <w:b/>
          <w:bCs/>
        </w:rPr>
      </w:pPr>
      <w:r w:rsidRPr="000D49E5">
        <w:rPr>
          <w:b/>
          <w:bCs/>
        </w:rPr>
        <w:t xml:space="preserve">IN SECOND PARAGRAPH, SUMMARIZE IMPORTANT FINDINGS FROM THE MANUSCRIPT. </w:t>
      </w:r>
    </w:p>
    <w:p w14:paraId="7AC02DB2" w14:textId="77777777" w:rsidR="000D49E5" w:rsidRPr="000D49E5" w:rsidRDefault="000D49E5" w:rsidP="00E20D18">
      <w:pPr>
        <w:pStyle w:val="NormalWeb"/>
        <w:shd w:val="clear" w:color="auto" w:fill="FFFFFF"/>
        <w:spacing w:before="0" w:beforeAutospacing="0" w:after="0" w:afterAutospacing="0"/>
        <w:contextualSpacing/>
      </w:pPr>
    </w:p>
    <w:p w14:paraId="2D71E68D" w14:textId="28E9034C" w:rsidR="0005294A" w:rsidRPr="000D49E5" w:rsidRDefault="00944F20" w:rsidP="00A06809">
      <w:pPr>
        <w:pStyle w:val="Normal1"/>
        <w:shd w:val="clear" w:color="auto" w:fill="FFFFFF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0D49E5">
        <w:rPr>
          <w:rFonts w:ascii="Times New Roman" w:hAnsi="Times New Roman" w:cs="Times New Roman"/>
          <w:sz w:val="24"/>
          <w:szCs w:val="24"/>
        </w:rPr>
        <w:t>We confirm that this work is original and has not been published elsewhere</w:t>
      </w:r>
      <w:r w:rsidR="00676BDA" w:rsidRPr="000D49E5">
        <w:rPr>
          <w:rFonts w:ascii="Times New Roman" w:hAnsi="Times New Roman" w:cs="Times New Roman"/>
          <w:sz w:val="24"/>
          <w:szCs w:val="24"/>
        </w:rPr>
        <w:t>,</w:t>
      </w:r>
      <w:r w:rsidRPr="000D49E5">
        <w:rPr>
          <w:rFonts w:ascii="Times New Roman" w:hAnsi="Times New Roman" w:cs="Times New Roman"/>
          <w:sz w:val="24"/>
          <w:szCs w:val="24"/>
        </w:rPr>
        <w:t xml:space="preserve"> nor</w:t>
      </w:r>
      <w:r w:rsidR="00CB6402" w:rsidRPr="000D49E5">
        <w:rPr>
          <w:rFonts w:ascii="Times New Roman" w:hAnsi="Times New Roman" w:cs="Times New Roman"/>
          <w:sz w:val="24"/>
          <w:szCs w:val="24"/>
        </w:rPr>
        <w:t xml:space="preserve"> is it</w:t>
      </w:r>
      <w:r w:rsidRPr="000D49E5">
        <w:rPr>
          <w:rFonts w:ascii="Times New Roman" w:hAnsi="Times New Roman" w:cs="Times New Roman"/>
          <w:sz w:val="24"/>
          <w:szCs w:val="24"/>
        </w:rPr>
        <w:t xml:space="preserve"> under consideration for publication elsewhere. </w:t>
      </w:r>
      <w:r w:rsidR="007F62E7" w:rsidRPr="000D49E5">
        <w:rPr>
          <w:rFonts w:ascii="Times New Roman" w:hAnsi="Times New Roman" w:cs="Times New Roman"/>
          <w:sz w:val="24"/>
          <w:szCs w:val="24"/>
        </w:rPr>
        <w:t>Please address all correspondence concerning this manuscript to me at</w:t>
      </w:r>
      <w:r w:rsidR="000D49E5" w:rsidRPr="000D49E5">
        <w:rPr>
          <w:rFonts w:ascii="Times New Roman" w:hAnsi="Times New Roman" w:cs="Times New Roman"/>
          <w:sz w:val="24"/>
          <w:szCs w:val="24"/>
        </w:rPr>
        <w:t xml:space="preserve"> </w:t>
      </w:r>
      <w:r w:rsidR="000D49E5" w:rsidRPr="000D49E5">
        <w:rPr>
          <w:rFonts w:ascii="Times New Roman" w:hAnsi="Times New Roman" w:cs="Times New Roman"/>
          <w:b/>
          <w:bCs/>
          <w:sz w:val="24"/>
          <w:szCs w:val="24"/>
        </w:rPr>
        <w:t>FILL IN EMAIL OF CORRESPONDING AUTHOR</w:t>
      </w:r>
      <w:r w:rsidR="002D351F" w:rsidRPr="000D49E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D351F" w:rsidRPr="000D49E5">
        <w:rPr>
          <w:rFonts w:ascii="Times New Roman" w:hAnsi="Times New Roman" w:cs="Times New Roman"/>
          <w:sz w:val="24"/>
          <w:szCs w:val="24"/>
        </w:rPr>
        <w:t xml:space="preserve"> </w:t>
      </w:r>
      <w:r w:rsidR="0005294A" w:rsidRPr="000D49E5">
        <w:rPr>
          <w:rFonts w:ascii="Times New Roman" w:hAnsi="Times New Roman" w:cs="Times New Roman"/>
          <w:sz w:val="24"/>
          <w:szCs w:val="24"/>
        </w:rPr>
        <w:t>Thank you for your consideration of this manuscript.</w:t>
      </w:r>
    </w:p>
    <w:p w14:paraId="05A686E5" w14:textId="77777777" w:rsidR="00F95A9C" w:rsidRPr="000D49E5" w:rsidRDefault="00F95A9C" w:rsidP="00F95A9C">
      <w:pPr>
        <w:rPr>
          <w:rFonts w:cs="Times New Roman"/>
        </w:rPr>
      </w:pPr>
    </w:p>
    <w:p w14:paraId="6091B73C" w14:textId="77777777" w:rsidR="0005294A" w:rsidRPr="000D49E5" w:rsidRDefault="0005294A" w:rsidP="00F95A9C">
      <w:pPr>
        <w:rPr>
          <w:rFonts w:cs="Times New Roman"/>
        </w:rPr>
      </w:pPr>
      <w:r w:rsidRPr="000D49E5">
        <w:rPr>
          <w:rFonts w:cs="Times New Roman"/>
        </w:rPr>
        <w:t>Sincerely,</w:t>
      </w:r>
    </w:p>
    <w:p w14:paraId="512F73E7" w14:textId="77777777" w:rsidR="00F95A9C" w:rsidRPr="000D49E5" w:rsidRDefault="00F95A9C" w:rsidP="00F95A9C">
      <w:pPr>
        <w:rPr>
          <w:rFonts w:cs="Times New Roman"/>
        </w:rPr>
      </w:pPr>
    </w:p>
    <w:p w14:paraId="4CEA4FB1" w14:textId="4BE77328" w:rsidR="0005294A" w:rsidRPr="000D49E5" w:rsidRDefault="000D49E5" w:rsidP="00F95A9C">
      <w:pPr>
        <w:rPr>
          <w:rFonts w:cs="Times New Roman"/>
          <w:b/>
          <w:bCs/>
        </w:rPr>
      </w:pPr>
      <w:r w:rsidRPr="000D49E5">
        <w:rPr>
          <w:rFonts w:cs="Times New Roman"/>
          <w:b/>
          <w:bCs/>
        </w:rPr>
        <w:t>WRITE OUT NAME OF CORRESPONDING AUTHOR</w:t>
      </w:r>
    </w:p>
    <w:sectPr w:rsidR="0005294A" w:rsidRPr="000D49E5" w:rsidSect="00965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I3NTQzMzY3NjdQ0lEKTi0uzszPAykwrQUAsQYCmywAAAA="/>
  </w:docVars>
  <w:rsids>
    <w:rsidRoot w:val="000A59B5"/>
    <w:rsid w:val="00024921"/>
    <w:rsid w:val="00031061"/>
    <w:rsid w:val="0005294A"/>
    <w:rsid w:val="00056FD1"/>
    <w:rsid w:val="00061C1C"/>
    <w:rsid w:val="00064D7D"/>
    <w:rsid w:val="00076426"/>
    <w:rsid w:val="000801CD"/>
    <w:rsid w:val="00092F38"/>
    <w:rsid w:val="000A137A"/>
    <w:rsid w:val="000A397B"/>
    <w:rsid w:val="000A59B5"/>
    <w:rsid w:val="000A77AF"/>
    <w:rsid w:val="000B0130"/>
    <w:rsid w:val="000B6594"/>
    <w:rsid w:val="000C510C"/>
    <w:rsid w:val="000D49E5"/>
    <w:rsid w:val="000F58A3"/>
    <w:rsid w:val="0011212D"/>
    <w:rsid w:val="00123F60"/>
    <w:rsid w:val="00130E67"/>
    <w:rsid w:val="001323AC"/>
    <w:rsid w:val="001423C1"/>
    <w:rsid w:val="00161347"/>
    <w:rsid w:val="00166E35"/>
    <w:rsid w:val="001720AC"/>
    <w:rsid w:val="001764BA"/>
    <w:rsid w:val="00186178"/>
    <w:rsid w:val="001B32E7"/>
    <w:rsid w:val="001C6186"/>
    <w:rsid w:val="001D4E40"/>
    <w:rsid w:val="001F1906"/>
    <w:rsid w:val="001F4619"/>
    <w:rsid w:val="001F62C1"/>
    <w:rsid w:val="00205703"/>
    <w:rsid w:val="00205A68"/>
    <w:rsid w:val="00220B96"/>
    <w:rsid w:val="00225075"/>
    <w:rsid w:val="00227A90"/>
    <w:rsid w:val="00236D7B"/>
    <w:rsid w:val="00247BBA"/>
    <w:rsid w:val="002509D5"/>
    <w:rsid w:val="00260D3C"/>
    <w:rsid w:val="0027209D"/>
    <w:rsid w:val="00281416"/>
    <w:rsid w:val="00281969"/>
    <w:rsid w:val="002839D4"/>
    <w:rsid w:val="002A0299"/>
    <w:rsid w:val="002A21AD"/>
    <w:rsid w:val="002A2C24"/>
    <w:rsid w:val="002A46CE"/>
    <w:rsid w:val="002B0A06"/>
    <w:rsid w:val="002B1BCF"/>
    <w:rsid w:val="002D351F"/>
    <w:rsid w:val="002F3461"/>
    <w:rsid w:val="00302699"/>
    <w:rsid w:val="00307754"/>
    <w:rsid w:val="003308F2"/>
    <w:rsid w:val="0034233B"/>
    <w:rsid w:val="0034321D"/>
    <w:rsid w:val="00346DD4"/>
    <w:rsid w:val="00361000"/>
    <w:rsid w:val="003662A7"/>
    <w:rsid w:val="00366D49"/>
    <w:rsid w:val="00381961"/>
    <w:rsid w:val="00397D9A"/>
    <w:rsid w:val="003A393C"/>
    <w:rsid w:val="003B3D73"/>
    <w:rsid w:val="003C17FC"/>
    <w:rsid w:val="003C44CD"/>
    <w:rsid w:val="003E48EF"/>
    <w:rsid w:val="00402991"/>
    <w:rsid w:val="00403B72"/>
    <w:rsid w:val="00405518"/>
    <w:rsid w:val="004108B0"/>
    <w:rsid w:val="00411711"/>
    <w:rsid w:val="0043460A"/>
    <w:rsid w:val="00456C90"/>
    <w:rsid w:val="00463C76"/>
    <w:rsid w:val="00471A10"/>
    <w:rsid w:val="00477CE7"/>
    <w:rsid w:val="00487E10"/>
    <w:rsid w:val="004958A0"/>
    <w:rsid w:val="00495AF1"/>
    <w:rsid w:val="00497268"/>
    <w:rsid w:val="004C2801"/>
    <w:rsid w:val="004C6504"/>
    <w:rsid w:val="004D215C"/>
    <w:rsid w:val="004E6FA6"/>
    <w:rsid w:val="004F179C"/>
    <w:rsid w:val="0050108A"/>
    <w:rsid w:val="00504F2B"/>
    <w:rsid w:val="00506990"/>
    <w:rsid w:val="00514E42"/>
    <w:rsid w:val="00517D9C"/>
    <w:rsid w:val="00523F16"/>
    <w:rsid w:val="00557BBD"/>
    <w:rsid w:val="00573065"/>
    <w:rsid w:val="0057670B"/>
    <w:rsid w:val="00584F0A"/>
    <w:rsid w:val="005A3B68"/>
    <w:rsid w:val="005B3859"/>
    <w:rsid w:val="005B6E92"/>
    <w:rsid w:val="005C0E5F"/>
    <w:rsid w:val="005C1305"/>
    <w:rsid w:val="005C3F39"/>
    <w:rsid w:val="005D3399"/>
    <w:rsid w:val="005E237B"/>
    <w:rsid w:val="005E4B11"/>
    <w:rsid w:val="005F18C3"/>
    <w:rsid w:val="005F3F39"/>
    <w:rsid w:val="00607AD2"/>
    <w:rsid w:val="00640561"/>
    <w:rsid w:val="006508B7"/>
    <w:rsid w:val="00673333"/>
    <w:rsid w:val="00673FBA"/>
    <w:rsid w:val="00676BDA"/>
    <w:rsid w:val="00687F1B"/>
    <w:rsid w:val="006B0B1A"/>
    <w:rsid w:val="006D1392"/>
    <w:rsid w:val="006D5F53"/>
    <w:rsid w:val="006E0D03"/>
    <w:rsid w:val="007027F7"/>
    <w:rsid w:val="00715F12"/>
    <w:rsid w:val="00722446"/>
    <w:rsid w:val="0072793A"/>
    <w:rsid w:val="00752CF0"/>
    <w:rsid w:val="0075440D"/>
    <w:rsid w:val="00756A7F"/>
    <w:rsid w:val="00770273"/>
    <w:rsid w:val="007722EB"/>
    <w:rsid w:val="00776C99"/>
    <w:rsid w:val="0079121D"/>
    <w:rsid w:val="0079209E"/>
    <w:rsid w:val="007940B4"/>
    <w:rsid w:val="00795412"/>
    <w:rsid w:val="00795E60"/>
    <w:rsid w:val="007B037A"/>
    <w:rsid w:val="007B3F32"/>
    <w:rsid w:val="007B7546"/>
    <w:rsid w:val="007C13B5"/>
    <w:rsid w:val="007F62E7"/>
    <w:rsid w:val="008303DE"/>
    <w:rsid w:val="00833EB4"/>
    <w:rsid w:val="00844307"/>
    <w:rsid w:val="00844F01"/>
    <w:rsid w:val="008576AF"/>
    <w:rsid w:val="008B1C7C"/>
    <w:rsid w:val="008B35F3"/>
    <w:rsid w:val="008B6B49"/>
    <w:rsid w:val="008C6F9E"/>
    <w:rsid w:val="008E2551"/>
    <w:rsid w:val="009052FE"/>
    <w:rsid w:val="00911A81"/>
    <w:rsid w:val="00921F38"/>
    <w:rsid w:val="00925324"/>
    <w:rsid w:val="00930D26"/>
    <w:rsid w:val="0093661B"/>
    <w:rsid w:val="00942610"/>
    <w:rsid w:val="009441CD"/>
    <w:rsid w:val="00944F20"/>
    <w:rsid w:val="009473FD"/>
    <w:rsid w:val="009502AD"/>
    <w:rsid w:val="00952BF4"/>
    <w:rsid w:val="00965BB5"/>
    <w:rsid w:val="00970A57"/>
    <w:rsid w:val="009805C6"/>
    <w:rsid w:val="00982DB3"/>
    <w:rsid w:val="00984547"/>
    <w:rsid w:val="00987E48"/>
    <w:rsid w:val="009A58D9"/>
    <w:rsid w:val="009A5C95"/>
    <w:rsid w:val="009D1D7D"/>
    <w:rsid w:val="009E5691"/>
    <w:rsid w:val="009F0837"/>
    <w:rsid w:val="009F3FEB"/>
    <w:rsid w:val="009F7257"/>
    <w:rsid w:val="00A02999"/>
    <w:rsid w:val="00A03F0C"/>
    <w:rsid w:val="00A06809"/>
    <w:rsid w:val="00A51CFD"/>
    <w:rsid w:val="00A53835"/>
    <w:rsid w:val="00A5784C"/>
    <w:rsid w:val="00A6166C"/>
    <w:rsid w:val="00A7021F"/>
    <w:rsid w:val="00A87E14"/>
    <w:rsid w:val="00A961AA"/>
    <w:rsid w:val="00AA434D"/>
    <w:rsid w:val="00AC453B"/>
    <w:rsid w:val="00AE394B"/>
    <w:rsid w:val="00AF406D"/>
    <w:rsid w:val="00AF5D50"/>
    <w:rsid w:val="00B14A0C"/>
    <w:rsid w:val="00B2003E"/>
    <w:rsid w:val="00B36541"/>
    <w:rsid w:val="00B441AD"/>
    <w:rsid w:val="00B51F7F"/>
    <w:rsid w:val="00B530C9"/>
    <w:rsid w:val="00B571C5"/>
    <w:rsid w:val="00B6032F"/>
    <w:rsid w:val="00B61917"/>
    <w:rsid w:val="00B64BB3"/>
    <w:rsid w:val="00B676B1"/>
    <w:rsid w:val="00B74F94"/>
    <w:rsid w:val="00B82BA4"/>
    <w:rsid w:val="00B879BC"/>
    <w:rsid w:val="00B96C06"/>
    <w:rsid w:val="00BA03D8"/>
    <w:rsid w:val="00BA21C6"/>
    <w:rsid w:val="00BB7030"/>
    <w:rsid w:val="00BF7D7B"/>
    <w:rsid w:val="00C679A9"/>
    <w:rsid w:val="00C75167"/>
    <w:rsid w:val="00C92595"/>
    <w:rsid w:val="00C96949"/>
    <w:rsid w:val="00CA0AF8"/>
    <w:rsid w:val="00CB0E3F"/>
    <w:rsid w:val="00CB1317"/>
    <w:rsid w:val="00CB6402"/>
    <w:rsid w:val="00CD22D4"/>
    <w:rsid w:val="00CD26CD"/>
    <w:rsid w:val="00D02308"/>
    <w:rsid w:val="00D106B8"/>
    <w:rsid w:val="00D201F9"/>
    <w:rsid w:val="00D2631D"/>
    <w:rsid w:val="00D26A91"/>
    <w:rsid w:val="00D41D34"/>
    <w:rsid w:val="00D44A39"/>
    <w:rsid w:val="00D53C9C"/>
    <w:rsid w:val="00D70A31"/>
    <w:rsid w:val="00D82EB7"/>
    <w:rsid w:val="00DB773A"/>
    <w:rsid w:val="00DC557B"/>
    <w:rsid w:val="00DC6881"/>
    <w:rsid w:val="00DE1EC6"/>
    <w:rsid w:val="00DE68CC"/>
    <w:rsid w:val="00E14314"/>
    <w:rsid w:val="00E20D18"/>
    <w:rsid w:val="00E308B5"/>
    <w:rsid w:val="00E33B20"/>
    <w:rsid w:val="00E355FB"/>
    <w:rsid w:val="00E4265C"/>
    <w:rsid w:val="00E4605B"/>
    <w:rsid w:val="00E46508"/>
    <w:rsid w:val="00E64F2F"/>
    <w:rsid w:val="00E65F07"/>
    <w:rsid w:val="00E7145E"/>
    <w:rsid w:val="00E90252"/>
    <w:rsid w:val="00E938AA"/>
    <w:rsid w:val="00ED24D7"/>
    <w:rsid w:val="00ED2887"/>
    <w:rsid w:val="00ED6003"/>
    <w:rsid w:val="00EE0242"/>
    <w:rsid w:val="00EE30AF"/>
    <w:rsid w:val="00EE6F37"/>
    <w:rsid w:val="00F3086B"/>
    <w:rsid w:val="00F46D55"/>
    <w:rsid w:val="00F54F06"/>
    <w:rsid w:val="00F5708D"/>
    <w:rsid w:val="00F60ACB"/>
    <w:rsid w:val="00F70891"/>
    <w:rsid w:val="00F7394A"/>
    <w:rsid w:val="00F91FC7"/>
    <w:rsid w:val="00F9400C"/>
    <w:rsid w:val="00F95A9C"/>
    <w:rsid w:val="00FB2581"/>
    <w:rsid w:val="00FB3ACB"/>
    <w:rsid w:val="00FC3291"/>
    <w:rsid w:val="00FD4EAD"/>
    <w:rsid w:val="00FF2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0BE29B"/>
  <w15:docId w15:val="{33B4C8A4-F4C7-4D87-B02B-276C285D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D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rsid w:val="00D106B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val="de-DE" w:bidi="he-IL"/>
    </w:rPr>
  </w:style>
  <w:style w:type="character" w:customStyle="1" w:styleId="BodyChar">
    <w:name w:val="Body Char"/>
    <w:basedOn w:val="DefaultParagraphFont"/>
    <w:link w:val="Body"/>
    <w:rsid w:val="00D106B8"/>
    <w:rPr>
      <w:rFonts w:eastAsia="Arial Unicode MS" w:cs="Arial Unicode MS"/>
      <w:color w:val="000000"/>
      <w:u w:color="000000"/>
      <w:bdr w:val="nil"/>
      <w:lang w:val="de-DE" w:bidi="he-IL"/>
    </w:rPr>
  </w:style>
  <w:style w:type="character" w:styleId="Hyperlink">
    <w:name w:val="Hyperlink"/>
    <w:basedOn w:val="DefaultParagraphFont"/>
    <w:uiPriority w:val="99"/>
    <w:unhideWhenUsed/>
    <w:rsid w:val="0005294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294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1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178"/>
    <w:rPr>
      <w:rFonts w:ascii="Tahoma" w:hAnsi="Tahoma" w:cs="Tahoma"/>
      <w:sz w:val="16"/>
      <w:szCs w:val="16"/>
    </w:rPr>
  </w:style>
  <w:style w:type="paragraph" w:customStyle="1" w:styleId="Normal1">
    <w:name w:val="Normal1"/>
    <w:link w:val="Normal1Char"/>
    <w:rsid w:val="00CD22D4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rmal1Char">
    <w:name w:val="Normal1 Char"/>
    <w:basedOn w:val="DefaultParagraphFont"/>
    <w:link w:val="Normal1"/>
    <w:rsid w:val="00CD22D4"/>
    <w:rPr>
      <w:rFonts w:ascii="Calibri" w:eastAsia="Calibri" w:hAnsi="Calibri" w:cs="Calibri"/>
      <w:sz w:val="22"/>
      <w:szCs w:val="22"/>
    </w:rPr>
  </w:style>
  <w:style w:type="paragraph" w:styleId="NormalWeb">
    <w:name w:val="Normal (Web)"/>
    <w:basedOn w:val="Normal"/>
    <w:link w:val="NormalWebChar"/>
    <w:uiPriority w:val="99"/>
    <w:unhideWhenUsed/>
    <w:rsid w:val="005C130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5C1305"/>
    <w:rPr>
      <w:b/>
      <w:bCs/>
    </w:rPr>
  </w:style>
  <w:style w:type="character" w:customStyle="1" w:styleId="NormalWebChar">
    <w:name w:val="Normal (Web) Char"/>
    <w:basedOn w:val="DefaultParagraphFont"/>
    <w:link w:val="NormalWeb"/>
    <w:uiPriority w:val="99"/>
    <w:rsid w:val="00D70A31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88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9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Walton</dc:creator>
  <cp:lastModifiedBy>Editor</cp:lastModifiedBy>
  <cp:revision>43</cp:revision>
  <dcterms:created xsi:type="dcterms:W3CDTF">2021-09-30T18:50:00Z</dcterms:created>
  <dcterms:modified xsi:type="dcterms:W3CDTF">2021-10-14T16:48:00Z</dcterms:modified>
</cp:coreProperties>
</file>